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thiop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Ethiopia received a score of 61.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Ethiopi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thiopia received a score of</w:t>
      </w:r>
      <w:r>
        <w:t xml:space="preserve"> </w:t>
      </w:r>
      <w:r>
        <w:rPr>
          <w:bCs/>
          <w:b/>
        </w:rPr>
        <w:t xml:space="preserve">64.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Ethiopia received a score of 81.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Ethiopia received a score of 32.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Ethiopia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Ethiopi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Ethiopi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Ethiopi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Ethiop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Ethiop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Ethiop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Ethiop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Ethiopia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Ethiopia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Ethiopi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Ethiopi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Ethiopia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Ethiop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Ethiop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Ethiop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Ethiop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Ethiop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Ethiop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Ethiop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Ethiop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Ethiop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Ethiop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Ethiop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Ethiop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Ethiop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Ethiop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Ethiop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Ethiop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Ethiop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1994,2007</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5, 1999, 2002, 2004, 2008, 2010, 2011, 2013, 2015,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5, 2008, 201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03, 2005, 2006, 2010, 2011, 2016,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1998, 1999, 2000, 2001, 2002, 2003, 2004, 2005, 2006, 2007, 2008, 2009, 2010, 2011, 2012, 2013, 2014, 2015, 2016, 2017</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29:06Z</dcterms:created>
  <dcterms:modified xsi:type="dcterms:W3CDTF">2024-03-19T20:2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Ethiopia Country Report</vt:lpwstr>
  </property>
</Properties>
</file>